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8F1EF" w14:textId="77777777" w:rsidR="00492201" w:rsidRPr="001A5B5F" w:rsidRDefault="00492201" w:rsidP="001A5B5F">
      <w:pPr>
        <w:pStyle w:val="Title"/>
      </w:pPr>
      <w:r w:rsidRPr="001A5B5F">
        <w:t>ALEX ODINTSOV</w:t>
      </w:r>
    </w:p>
    <w:p w14:paraId="4056460D" w14:textId="77777777" w:rsidR="00492201" w:rsidRPr="001A5B5F" w:rsidRDefault="00492201" w:rsidP="004348A9">
      <w:pPr>
        <w:pStyle w:val="Subtitle"/>
      </w:pPr>
      <w:r w:rsidRPr="004348A9">
        <w:rPr>
          <w:sz w:val="16"/>
          <w:szCs w:val="16"/>
        </w:rPr>
        <w:t>ENTERPRISE SOLUTIONS DELIVERY, INTEGRATIONS &amp; OPERATIONS • STRATEGIC AGILITY • BUSINESS RESILIENCE</w:t>
      </w:r>
    </w:p>
    <w:p w14:paraId="0F442E5C" w14:textId="79BD0EC5" w:rsidR="00492201" w:rsidRPr="00440BB4" w:rsidRDefault="00492201" w:rsidP="009B223C">
      <w:pPr>
        <w:pBdr>
          <w:bottom w:val="single" w:sz="4" w:space="1" w:color="auto"/>
        </w:pBdr>
        <w:jc w:val="center"/>
        <w:rPr>
          <w:b/>
          <w:bCs/>
          <w:iCs/>
          <w:szCs w:val="20"/>
        </w:rPr>
      </w:pPr>
      <w:r w:rsidRPr="00440BB4">
        <w:rPr>
          <w:rStyle w:val="SubtleEmphasis"/>
          <w:b/>
          <w:bCs/>
          <w:sz w:val="20"/>
          <w:szCs w:val="20"/>
        </w:rPr>
        <w:t>US CITIZEN | ATLANTA, GA 30068 | +1-706-512-0542 | ALEX@ODINTSOV.COM | linkedin.com/in/alexodintsov</w:t>
      </w:r>
    </w:p>
    <w:p w14:paraId="45B348DA" w14:textId="1C2F345B" w:rsidR="00492201" w:rsidRPr="001A5B5F" w:rsidRDefault="00BC270C" w:rsidP="00463C5A">
      <w:pPr>
        <w:pStyle w:val="Heading1"/>
      </w:pPr>
      <w:r w:rsidRPr="001A5B5F">
        <w:t>EXECUTIVE SUMMARY</w:t>
      </w:r>
    </w:p>
    <w:p w14:paraId="707D95F6" w14:textId="77777777" w:rsidR="003F5DD3" w:rsidRPr="003F5DD3" w:rsidRDefault="003F5DD3" w:rsidP="003F5DD3">
      <w:r w:rsidRPr="003F5DD3">
        <w:t>Information Technology professional with over 14 years of leadership experience enabling organizations to deliver exceptional consumer-facing digital experiences, utilizing innovative technologies in the financial services industry.</w:t>
      </w:r>
    </w:p>
    <w:p w14:paraId="1CEEF85A" w14:textId="77777777" w:rsidR="003F5DD3" w:rsidRPr="003F5DD3" w:rsidRDefault="003F5DD3" w:rsidP="003F5DD3">
      <w:r w:rsidRPr="003F5DD3">
        <w:t>Core capabilities include:</w:t>
      </w:r>
    </w:p>
    <w:p w14:paraId="16BA6373" w14:textId="77777777" w:rsidR="003F5DD3" w:rsidRPr="003F5DD3" w:rsidRDefault="003F5DD3" w:rsidP="003F5DD3">
      <w:r w:rsidRPr="003F5DD3">
        <w:t>•  Applying a best-practices approach to drive the development of technology and application solutions, building secure, highly scalable and performant multi-tenant SaaS commercial solutions, API platforms, B2B integrations, and mobile apps</w:t>
      </w:r>
    </w:p>
    <w:p w14:paraId="0785E296" w14:textId="77777777" w:rsidR="003F5DD3" w:rsidRPr="003F5DD3" w:rsidRDefault="003F5DD3" w:rsidP="003F5DD3">
      <w:r w:rsidRPr="003F5DD3">
        <w:t>•  Ensuring the development of robust business continuity plans and maintenance for systems and infrastructure</w:t>
      </w:r>
    </w:p>
    <w:p w14:paraId="3652439F" w14:textId="77777777" w:rsidR="003F5DD3" w:rsidRPr="003F5DD3" w:rsidRDefault="003F5DD3" w:rsidP="003F5DD3">
      <w:r w:rsidRPr="003F5DD3">
        <w:t>•  Designing technology strategies based on business objectives and then translating such strategies into actionable plans</w:t>
      </w:r>
    </w:p>
    <w:p w14:paraId="0CF90E45" w14:textId="77777777" w:rsidR="003F5DD3" w:rsidRPr="003F5DD3" w:rsidRDefault="003F5DD3" w:rsidP="003F5DD3">
      <w:r w:rsidRPr="003F5DD3">
        <w:t xml:space="preserve">•  Recruiting, </w:t>
      </w:r>
      <w:proofErr w:type="gramStart"/>
      <w:r w:rsidRPr="003F5DD3">
        <w:t>mentoring</w:t>
      </w:r>
      <w:proofErr w:type="gramEnd"/>
      <w:r w:rsidRPr="003F5DD3">
        <w:t xml:space="preserve"> and managing diverse high-performing teams of technical personnel from around the globe</w:t>
      </w:r>
    </w:p>
    <w:p w14:paraId="49A528EF" w14:textId="77777777" w:rsidR="003F5DD3" w:rsidRPr="003F5DD3" w:rsidRDefault="003F5DD3" w:rsidP="003F5DD3">
      <w:r w:rsidRPr="003F5DD3">
        <w:t>•  Guiding product development strategy, driving modernization initiatives and making executive-level prioritization</w:t>
      </w:r>
    </w:p>
    <w:p w14:paraId="602037AF" w14:textId="77777777" w:rsidR="003F5DD3" w:rsidRPr="003F5DD3" w:rsidRDefault="003F5DD3" w:rsidP="003F5DD3">
      <w:r w:rsidRPr="003F5DD3">
        <w:t>•  Championing best practices, automation, and innovative thinking to maximize team productivity</w:t>
      </w:r>
    </w:p>
    <w:p w14:paraId="4F050CC4" w14:textId="77777777" w:rsidR="003F5DD3" w:rsidRPr="003F5DD3" w:rsidRDefault="003F5DD3" w:rsidP="003F5DD3">
      <w:r w:rsidRPr="003F5DD3">
        <w:t>•  Instilling rigorous software quality/security/compliance standards and driving the development of support documentation</w:t>
      </w:r>
    </w:p>
    <w:p w14:paraId="65586F35" w14:textId="77777777" w:rsidR="003F5DD3" w:rsidRDefault="003F5DD3" w:rsidP="003F5DD3">
      <w:pPr>
        <w:rPr>
          <w:b/>
        </w:rPr>
      </w:pPr>
      <w:r w:rsidRPr="003F5DD3">
        <w:t>•  Developing technology budgets and monitoring expenditures</w:t>
      </w:r>
    </w:p>
    <w:p w14:paraId="47666B63" w14:textId="757A0681" w:rsidR="00492201" w:rsidRPr="001A5B5F" w:rsidRDefault="00492201" w:rsidP="003F5DD3">
      <w:pPr>
        <w:pStyle w:val="Heading1"/>
      </w:pPr>
      <w:r w:rsidRPr="001A5B5F">
        <w:t>WORK EXPERIENCE</w:t>
      </w:r>
    </w:p>
    <w:p w14:paraId="3F3287D6" w14:textId="77777777" w:rsidR="00492201" w:rsidRPr="001A5B5F" w:rsidRDefault="00492201" w:rsidP="00C04E9A">
      <w:pPr>
        <w:pStyle w:val="Heading2"/>
      </w:pPr>
      <w:r w:rsidRPr="001A5B5F">
        <w:t>ADTALEM GLOBAL EDUCATION, ATLANTA, GA</w:t>
      </w:r>
      <w:r w:rsidRPr="001A5B5F">
        <w:tab/>
        <w:t>01/2020-PRESENT</w:t>
      </w:r>
    </w:p>
    <w:p w14:paraId="1091F28A" w14:textId="77777777" w:rsidR="00492201" w:rsidRPr="001A5B5F" w:rsidRDefault="00492201" w:rsidP="00FA23FD">
      <w:pPr>
        <w:pStyle w:val="Heading3"/>
      </w:pPr>
      <w:r w:rsidRPr="001A5B5F">
        <w:t xml:space="preserve">DIRECTOR OF </w:t>
      </w:r>
      <w:r w:rsidRPr="00FA23FD">
        <w:t>TECHNOLOGY</w:t>
      </w:r>
    </w:p>
    <w:p w14:paraId="30AFE0F6" w14:textId="3C9AED1B" w:rsidR="006D08AB" w:rsidRPr="00BD52A7" w:rsidRDefault="00492201" w:rsidP="006D08AB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Led the ACAMS technology group with responsibility for design, delivery, operational readiness, and production support operations</w:t>
      </w:r>
      <w:r w:rsidR="006D08AB" w:rsidRPr="00BD52A7">
        <w:rPr>
          <w:rFonts w:cs="Arial"/>
        </w:rPr>
        <w:t xml:space="preserve"> (Engineering, Q</w:t>
      </w:r>
      <w:r w:rsidR="00816F89" w:rsidRPr="00BD52A7">
        <w:rPr>
          <w:rFonts w:cs="Arial"/>
        </w:rPr>
        <w:t>A</w:t>
      </w:r>
      <w:r w:rsidR="006D08AB" w:rsidRPr="00BD52A7">
        <w:rPr>
          <w:rFonts w:cs="Arial"/>
        </w:rPr>
        <w:t xml:space="preserve">, Database, DevOps, </w:t>
      </w:r>
      <w:r w:rsidR="008B3040" w:rsidRPr="00BD52A7">
        <w:rPr>
          <w:rFonts w:cs="Arial"/>
        </w:rPr>
        <w:t>Secu</w:t>
      </w:r>
      <w:r w:rsidR="00B71584" w:rsidRPr="00BD52A7">
        <w:rPr>
          <w:rFonts w:cs="Arial"/>
        </w:rPr>
        <w:t xml:space="preserve">rity, </w:t>
      </w:r>
      <w:r w:rsidR="00CA5591" w:rsidRPr="00BD52A7">
        <w:rPr>
          <w:rFonts w:cs="Arial"/>
        </w:rPr>
        <w:t>B</w:t>
      </w:r>
      <w:r w:rsidR="006D08AB" w:rsidRPr="00BD52A7">
        <w:rPr>
          <w:rFonts w:cs="Arial"/>
        </w:rPr>
        <w:t xml:space="preserve">usiness </w:t>
      </w:r>
      <w:r w:rsidR="00CA5591" w:rsidRPr="00BD52A7">
        <w:rPr>
          <w:rFonts w:cs="Arial"/>
        </w:rPr>
        <w:t>A</w:t>
      </w:r>
      <w:r w:rsidR="006D08AB" w:rsidRPr="00BD52A7">
        <w:rPr>
          <w:rFonts w:cs="Arial"/>
        </w:rPr>
        <w:t xml:space="preserve">nalysts, and </w:t>
      </w:r>
      <w:r w:rsidR="00CA5591" w:rsidRPr="00BD52A7">
        <w:rPr>
          <w:rFonts w:cs="Arial"/>
        </w:rPr>
        <w:t>Technical S</w:t>
      </w:r>
      <w:r w:rsidR="006D08AB" w:rsidRPr="00BD52A7">
        <w:rPr>
          <w:rFonts w:cs="Arial"/>
        </w:rPr>
        <w:t>upport teams)</w:t>
      </w:r>
    </w:p>
    <w:p w14:paraId="3ACBD2C4" w14:textId="738D993B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Managed </w:t>
      </w:r>
      <w:r w:rsidR="00181336" w:rsidRPr="00BD52A7">
        <w:rPr>
          <w:rFonts w:cs="Arial"/>
        </w:rPr>
        <w:t xml:space="preserve">onsite, remote, and offshore </w:t>
      </w:r>
      <w:r w:rsidR="00BD5EF3">
        <w:rPr>
          <w:rFonts w:cs="Arial"/>
        </w:rPr>
        <w:t xml:space="preserve">teams </w:t>
      </w:r>
      <w:r w:rsidR="00596A64" w:rsidRPr="00BD52A7">
        <w:rPr>
          <w:rFonts w:cs="Arial"/>
        </w:rPr>
        <w:t xml:space="preserve">including </w:t>
      </w:r>
      <w:r w:rsidRPr="00BD52A7">
        <w:rPr>
          <w:rFonts w:cs="Arial"/>
        </w:rPr>
        <w:t xml:space="preserve">19 </w:t>
      </w:r>
      <w:r w:rsidR="00C86C47" w:rsidRPr="00BD52A7">
        <w:rPr>
          <w:rFonts w:cs="Arial"/>
        </w:rPr>
        <w:t xml:space="preserve">FTE </w:t>
      </w:r>
      <w:r w:rsidRPr="00BD52A7">
        <w:rPr>
          <w:rFonts w:cs="Arial"/>
        </w:rPr>
        <w:t>employees and ten contractors</w:t>
      </w:r>
    </w:p>
    <w:p w14:paraId="4D400D8F" w14:textId="5B576526" w:rsidR="00620AEF" w:rsidRPr="00BD52A7" w:rsidRDefault="00046A86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Secured multi-million-dollar contract by </w:t>
      </w:r>
      <w:r w:rsidR="00330866" w:rsidRPr="00BD52A7">
        <w:rPr>
          <w:rFonts w:cs="Arial"/>
        </w:rPr>
        <w:t>f</w:t>
      </w:r>
      <w:r w:rsidR="006B524F" w:rsidRPr="00BD52A7">
        <w:rPr>
          <w:rFonts w:cs="Arial"/>
        </w:rPr>
        <w:t xml:space="preserve">ulfilling </w:t>
      </w:r>
      <w:r w:rsidR="00330866" w:rsidRPr="00BD52A7">
        <w:rPr>
          <w:rFonts w:cs="Arial"/>
        </w:rPr>
        <w:t xml:space="preserve">all </w:t>
      </w:r>
      <w:r w:rsidR="006B524F" w:rsidRPr="00BD52A7">
        <w:rPr>
          <w:rFonts w:cs="Arial"/>
        </w:rPr>
        <w:t>contractual obligations</w:t>
      </w:r>
      <w:r w:rsidR="004F1DA9" w:rsidRPr="00BD52A7">
        <w:rPr>
          <w:rFonts w:cs="Arial"/>
        </w:rPr>
        <w:t xml:space="preserve"> and meeting the tight deadlines</w:t>
      </w:r>
    </w:p>
    <w:p w14:paraId="10E7236B" w14:textId="1636BEBD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Spearheaded the redesign and world-wide launch of the ACAMS's Anti-Money Laundering compliance solution</w:t>
      </w:r>
    </w:p>
    <w:p w14:paraId="0E468C00" w14:textId="0FE52E29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Established essential processes and quality best practices: Agile/SAFe/Kanban, </w:t>
      </w:r>
      <w:r w:rsidR="00B6024D" w:rsidRPr="00BD52A7">
        <w:rPr>
          <w:rFonts w:cs="Arial"/>
        </w:rPr>
        <w:t>SRE</w:t>
      </w:r>
      <w:r w:rsidR="004A71A5" w:rsidRPr="00BD52A7">
        <w:rPr>
          <w:rFonts w:cs="Arial"/>
        </w:rPr>
        <w:t>/</w:t>
      </w:r>
      <w:r w:rsidRPr="00BD52A7">
        <w:rPr>
          <w:rFonts w:cs="Arial"/>
        </w:rPr>
        <w:t>DevOps principles, and continu</w:t>
      </w:r>
      <w:r w:rsidR="0082714E" w:rsidRPr="00BD52A7">
        <w:rPr>
          <w:rFonts w:cs="Arial"/>
        </w:rPr>
        <w:t>ou</w:t>
      </w:r>
      <w:r w:rsidRPr="00BD52A7">
        <w:rPr>
          <w:rFonts w:cs="Arial"/>
        </w:rPr>
        <w:t>s integration</w:t>
      </w:r>
      <w:r w:rsidR="0043357D" w:rsidRPr="00BD52A7">
        <w:rPr>
          <w:rFonts w:cs="Arial"/>
        </w:rPr>
        <w:t xml:space="preserve"> (code shearing, reviews, </w:t>
      </w:r>
      <w:r w:rsidR="002367A9" w:rsidRPr="00BD52A7">
        <w:rPr>
          <w:rFonts w:cs="Arial"/>
        </w:rPr>
        <w:t xml:space="preserve">quality gateways, </w:t>
      </w:r>
      <w:r w:rsidR="004E52E7" w:rsidRPr="00BD52A7">
        <w:rPr>
          <w:rFonts w:cs="Arial"/>
        </w:rPr>
        <w:t xml:space="preserve">defect triage, </w:t>
      </w:r>
      <w:r w:rsidR="003C0B11" w:rsidRPr="00BD52A7">
        <w:rPr>
          <w:rFonts w:cs="Arial"/>
        </w:rPr>
        <w:t xml:space="preserve">QA automation, delivery CD/CI </w:t>
      </w:r>
      <w:r w:rsidR="004E0E2A" w:rsidRPr="00BD52A7">
        <w:rPr>
          <w:rFonts w:cs="Arial"/>
        </w:rPr>
        <w:t>pipeline)</w:t>
      </w:r>
    </w:p>
    <w:p w14:paraId="18F7C04E" w14:textId="771053F2" w:rsidR="008B20FB" w:rsidRPr="00BD52A7" w:rsidRDefault="008B20FB" w:rsidP="008B20FB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Guided architectural changes focused on performance</w:t>
      </w:r>
      <w:r w:rsidR="00B010FE" w:rsidRPr="00BD52A7">
        <w:rPr>
          <w:rFonts w:cs="Arial"/>
        </w:rPr>
        <w:t>,</w:t>
      </w:r>
      <w:r w:rsidRPr="00BD52A7">
        <w:rPr>
          <w:rFonts w:cs="Arial"/>
        </w:rPr>
        <w:t xml:space="preserve"> scalability</w:t>
      </w:r>
      <w:r w:rsidR="00B010FE" w:rsidRPr="00BD52A7">
        <w:rPr>
          <w:rFonts w:cs="Arial"/>
        </w:rPr>
        <w:t>,</w:t>
      </w:r>
      <w:r w:rsidRPr="00BD52A7">
        <w:rPr>
          <w:rFonts w:cs="Arial"/>
        </w:rPr>
        <w:t xml:space="preserve"> </w:t>
      </w:r>
      <w:r w:rsidR="00B010FE" w:rsidRPr="00BD52A7">
        <w:rPr>
          <w:rFonts w:cs="Arial"/>
        </w:rPr>
        <w:t xml:space="preserve">and reliability </w:t>
      </w:r>
      <w:r w:rsidRPr="00BD52A7">
        <w:rPr>
          <w:rFonts w:cs="Arial"/>
        </w:rPr>
        <w:t>improvements, and support for PCI/SOX compliance</w:t>
      </w:r>
      <w:r w:rsidR="00C13394" w:rsidRPr="00BD52A7">
        <w:rPr>
          <w:rFonts w:cs="Arial"/>
        </w:rPr>
        <w:t xml:space="preserve">. </w:t>
      </w:r>
      <w:r w:rsidR="00F062AE" w:rsidRPr="00BD52A7">
        <w:rPr>
          <w:rFonts w:cs="Arial"/>
        </w:rPr>
        <w:t xml:space="preserve">Created </w:t>
      </w:r>
      <w:r w:rsidR="00D46A1E" w:rsidRPr="00BD52A7">
        <w:rPr>
          <w:rFonts w:cs="Arial"/>
        </w:rPr>
        <w:t xml:space="preserve">test environments and </w:t>
      </w:r>
      <w:r w:rsidR="003107C2" w:rsidRPr="00BD52A7">
        <w:rPr>
          <w:rFonts w:cs="Arial"/>
        </w:rPr>
        <w:t xml:space="preserve">made </w:t>
      </w:r>
      <w:r w:rsidR="002D5A96" w:rsidRPr="00BD52A7">
        <w:rPr>
          <w:rFonts w:cs="Arial"/>
        </w:rPr>
        <w:t xml:space="preserve">the </w:t>
      </w:r>
      <w:r w:rsidR="003107C2" w:rsidRPr="00BD52A7">
        <w:rPr>
          <w:rFonts w:cs="Arial"/>
        </w:rPr>
        <w:t xml:space="preserve">non-functional testing </w:t>
      </w:r>
      <w:r w:rsidR="00E128C2" w:rsidRPr="00BD52A7">
        <w:rPr>
          <w:rFonts w:cs="Arial"/>
        </w:rPr>
        <w:t>an</w:t>
      </w:r>
      <w:r w:rsidR="00076B29" w:rsidRPr="00BD52A7">
        <w:rPr>
          <w:rFonts w:cs="Arial"/>
        </w:rPr>
        <w:t xml:space="preserve"> integral </w:t>
      </w:r>
      <w:r w:rsidR="002D5A96" w:rsidRPr="00BD52A7">
        <w:rPr>
          <w:rFonts w:cs="Arial"/>
        </w:rPr>
        <w:t>part of the development life cycle</w:t>
      </w:r>
    </w:p>
    <w:p w14:paraId="1332E8C9" w14:textId="54CD65BC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Championed migration of the legacy monolithic web system to an ecosystem of microservices (API</w:t>
      </w:r>
      <w:r w:rsidR="004C0B00" w:rsidRPr="00BD52A7">
        <w:rPr>
          <w:rFonts w:cs="Arial"/>
        </w:rPr>
        <w:t xml:space="preserve">, </w:t>
      </w:r>
      <w:r w:rsidR="00AB5156" w:rsidRPr="00BD52A7">
        <w:rPr>
          <w:rFonts w:cs="Arial"/>
        </w:rPr>
        <w:t>backend</w:t>
      </w:r>
      <w:r w:rsidR="004C0B00" w:rsidRPr="00BD52A7">
        <w:rPr>
          <w:rFonts w:cs="Arial"/>
        </w:rPr>
        <w:t xml:space="preserve">, </w:t>
      </w:r>
      <w:r w:rsidR="00AB5156" w:rsidRPr="00BD52A7">
        <w:rPr>
          <w:rFonts w:cs="Arial"/>
        </w:rPr>
        <w:t>frontend</w:t>
      </w:r>
      <w:r w:rsidRPr="00BD52A7">
        <w:rPr>
          <w:rFonts w:cs="Arial"/>
        </w:rPr>
        <w:t>)</w:t>
      </w:r>
    </w:p>
    <w:p w14:paraId="3E59D31B" w14:textId="56621808" w:rsidR="007E365C" w:rsidRPr="00BD52A7" w:rsidRDefault="00492201" w:rsidP="007E365C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Established 24x7, 3-tiered, international production support functions, including ITIL practices (Change/Release/Incident Management)</w:t>
      </w:r>
      <w:r w:rsidR="007E365C" w:rsidRPr="00BD52A7">
        <w:rPr>
          <w:rFonts w:cs="Arial"/>
        </w:rPr>
        <w:t xml:space="preserve"> and directed management and execution of the business's IT operations (NOC</w:t>
      </w:r>
      <w:r w:rsidR="00121CCF" w:rsidRPr="00BD52A7">
        <w:rPr>
          <w:rFonts w:cs="Arial"/>
        </w:rPr>
        <w:t>/SLI/SLO/</w:t>
      </w:r>
      <w:r w:rsidR="007E365C" w:rsidRPr="00BD52A7">
        <w:rPr>
          <w:rFonts w:cs="Arial"/>
        </w:rPr>
        <w:t>SLA</w:t>
      </w:r>
      <w:r w:rsidR="0042635D" w:rsidRPr="00BD52A7">
        <w:rPr>
          <w:rFonts w:cs="Arial"/>
        </w:rPr>
        <w:t>, monitor</w:t>
      </w:r>
      <w:r w:rsidR="0086740A" w:rsidRPr="00BD52A7">
        <w:rPr>
          <w:rFonts w:cs="Arial"/>
        </w:rPr>
        <w:t>ing</w:t>
      </w:r>
      <w:r w:rsidR="007E365C" w:rsidRPr="00BD52A7">
        <w:rPr>
          <w:rFonts w:cs="Arial"/>
        </w:rPr>
        <w:t>)</w:t>
      </w:r>
    </w:p>
    <w:p w14:paraId="5C34169E" w14:textId="01B975EB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Redesigned consumer-facing products to provide consistent cross-platform </w:t>
      </w:r>
      <w:r w:rsidR="002A6F49" w:rsidRPr="00BD52A7">
        <w:rPr>
          <w:rFonts w:cs="Arial"/>
        </w:rPr>
        <w:t xml:space="preserve">global </w:t>
      </w:r>
      <w:r w:rsidR="008B6125" w:rsidRPr="00BD52A7">
        <w:rPr>
          <w:rFonts w:cs="Arial"/>
        </w:rPr>
        <w:t>B</w:t>
      </w:r>
      <w:r w:rsidRPr="00BD52A7">
        <w:rPr>
          <w:rFonts w:cs="Arial"/>
        </w:rPr>
        <w:t xml:space="preserve">rand and unified </w:t>
      </w:r>
      <w:r w:rsidR="008B6125" w:rsidRPr="00BD52A7">
        <w:rPr>
          <w:rFonts w:cs="Arial"/>
        </w:rPr>
        <w:t>S</w:t>
      </w:r>
      <w:r w:rsidRPr="00BD52A7">
        <w:rPr>
          <w:rFonts w:cs="Arial"/>
        </w:rPr>
        <w:t>hopping experience</w:t>
      </w:r>
    </w:p>
    <w:p w14:paraId="55548EC1" w14:textId="77777777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Improved operational efficiency by adding Omni-channel capabilities (engagement tools) and adapting A/B or Split testing</w:t>
      </w:r>
    </w:p>
    <w:p w14:paraId="4F7A0399" w14:textId="7FE730C9" w:rsidR="00AB3C62" w:rsidRPr="00BD52A7" w:rsidRDefault="00AB3C62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Established </w:t>
      </w:r>
      <w:r w:rsidR="00A01F60" w:rsidRPr="00BD52A7">
        <w:rPr>
          <w:rFonts w:cs="Arial"/>
        </w:rPr>
        <w:t xml:space="preserve">a </w:t>
      </w:r>
      <w:r w:rsidRPr="00BD52A7">
        <w:rPr>
          <w:rFonts w:cs="Arial"/>
        </w:rPr>
        <w:t>"culture of accountability"</w:t>
      </w:r>
      <w:r w:rsidR="005973D8" w:rsidRPr="00BD52A7">
        <w:rPr>
          <w:rFonts w:cs="Arial"/>
        </w:rPr>
        <w:t xml:space="preserve"> by</w:t>
      </w:r>
      <w:r w:rsidR="00EB3C56" w:rsidRPr="00BD52A7">
        <w:rPr>
          <w:rFonts w:cs="Arial"/>
        </w:rPr>
        <w:t xml:space="preserve"> setting clear expectations</w:t>
      </w:r>
      <w:r w:rsidR="00C96D78" w:rsidRPr="00BD52A7">
        <w:rPr>
          <w:rFonts w:cs="Arial"/>
        </w:rPr>
        <w:t>, responsibilities</w:t>
      </w:r>
      <w:r w:rsidR="00EB3C56" w:rsidRPr="00BD52A7">
        <w:rPr>
          <w:rFonts w:cs="Arial"/>
        </w:rPr>
        <w:t xml:space="preserve"> and aligning teams on shared goals</w:t>
      </w:r>
    </w:p>
    <w:p w14:paraId="0A00BAE3" w14:textId="225FAEA2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Improve</w:t>
      </w:r>
      <w:r w:rsidR="00F503E2" w:rsidRPr="00BD52A7">
        <w:rPr>
          <w:rFonts w:cs="Arial"/>
        </w:rPr>
        <w:t>d</w:t>
      </w:r>
      <w:r w:rsidRPr="00BD52A7">
        <w:rPr>
          <w:rFonts w:cs="Arial"/>
        </w:rPr>
        <w:t xml:space="preserve"> business decision-making based on data </w:t>
      </w:r>
      <w:r w:rsidR="002470FD" w:rsidRPr="00BD52A7">
        <w:rPr>
          <w:rFonts w:cs="Arial"/>
        </w:rPr>
        <w:t xml:space="preserve">and </w:t>
      </w:r>
      <w:r w:rsidRPr="00BD52A7">
        <w:rPr>
          <w:rFonts w:cs="Arial"/>
        </w:rPr>
        <w:t>analytics, and cultivate a culture of continuous improvement</w:t>
      </w:r>
    </w:p>
    <w:p w14:paraId="590E478B" w14:textId="201E3E19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Organized and led client focus groups, establishing </w:t>
      </w:r>
      <w:r w:rsidR="00D5796D" w:rsidRPr="00BD52A7">
        <w:rPr>
          <w:rFonts w:cs="Arial"/>
        </w:rPr>
        <w:t xml:space="preserve">the </w:t>
      </w:r>
      <w:r w:rsidRPr="00BD52A7">
        <w:rPr>
          <w:rFonts w:cs="Arial"/>
        </w:rPr>
        <w:t>"Customer First" strategy</w:t>
      </w:r>
    </w:p>
    <w:p w14:paraId="13DB785D" w14:textId="77777777" w:rsidR="00492201" w:rsidRPr="00BD52A7" w:rsidRDefault="00492201" w:rsidP="00FF5731">
      <w:pPr>
        <w:pStyle w:val="ListParagraph"/>
        <w:jc w:val="both"/>
        <w:rPr>
          <w:rFonts w:cs="Arial"/>
        </w:rPr>
      </w:pPr>
      <w:r w:rsidRPr="00BD52A7">
        <w:rPr>
          <w:rFonts w:cs="Arial"/>
          <w:b/>
          <w:bCs/>
        </w:rPr>
        <w:t>Notable Clients:</w:t>
      </w:r>
      <w:r w:rsidRPr="00BD52A7">
        <w:rPr>
          <w:rFonts w:cs="Arial"/>
        </w:rPr>
        <w:t xml:space="preserve"> Mastercard</w:t>
      </w:r>
    </w:p>
    <w:p w14:paraId="1151EED2" w14:textId="77777777" w:rsidR="00492201" w:rsidRPr="001A5B5F" w:rsidRDefault="00492201" w:rsidP="001A5B5F"/>
    <w:p w14:paraId="0F43B7A6" w14:textId="77777777" w:rsidR="00492201" w:rsidRPr="001A5B5F" w:rsidRDefault="00492201" w:rsidP="00C04E9A">
      <w:pPr>
        <w:pStyle w:val="Heading2"/>
      </w:pPr>
      <w:r w:rsidRPr="001A5B5F">
        <w:t>WOLTERS KLUWER TAX AND ACCOUNTING US, KENNESAW, GA</w:t>
      </w:r>
      <w:r w:rsidRPr="001A5B5F">
        <w:tab/>
        <w:t>02/2008-01/2019</w:t>
      </w:r>
    </w:p>
    <w:p w14:paraId="33E9081D" w14:textId="77777777" w:rsidR="00492201" w:rsidRPr="001A5B5F" w:rsidRDefault="00492201" w:rsidP="00C04E9A">
      <w:pPr>
        <w:pStyle w:val="Heading2"/>
      </w:pPr>
      <w:r w:rsidRPr="001A5B5F">
        <w:t>DIRECTOR OF SOFTWARE DEVELOPMENT AND OPERATIONS</w:t>
      </w:r>
    </w:p>
    <w:p w14:paraId="0DE90BD7" w14:textId="1B46D2C6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Led the development organization responsible for driving vision, strategy, and execution of strategic and operational business initiatives</w:t>
      </w:r>
      <w:r w:rsidR="006C29C6" w:rsidRPr="00BD52A7">
        <w:rPr>
          <w:rFonts w:cs="Arial"/>
        </w:rPr>
        <w:t xml:space="preserve"> (Engineering, Database, Q</w:t>
      </w:r>
      <w:r w:rsidR="0023154B" w:rsidRPr="00BD52A7">
        <w:rPr>
          <w:rFonts w:cs="Arial"/>
        </w:rPr>
        <w:t>A</w:t>
      </w:r>
      <w:r w:rsidR="006C29C6" w:rsidRPr="00BD52A7">
        <w:rPr>
          <w:rFonts w:cs="Arial"/>
        </w:rPr>
        <w:t xml:space="preserve">, Data Analytics, </w:t>
      </w:r>
      <w:r w:rsidR="008368E2" w:rsidRPr="00BD52A7">
        <w:rPr>
          <w:rFonts w:cs="Arial"/>
        </w:rPr>
        <w:t xml:space="preserve">Security, </w:t>
      </w:r>
      <w:r w:rsidR="006C29C6" w:rsidRPr="00BD52A7">
        <w:rPr>
          <w:rFonts w:cs="Arial"/>
        </w:rPr>
        <w:t xml:space="preserve">DevOps, and </w:t>
      </w:r>
      <w:r w:rsidR="0023154B" w:rsidRPr="00BD52A7">
        <w:rPr>
          <w:rFonts w:cs="Arial"/>
        </w:rPr>
        <w:t>Production</w:t>
      </w:r>
      <w:r w:rsidR="006C29C6" w:rsidRPr="00BD52A7">
        <w:rPr>
          <w:rFonts w:cs="Arial"/>
        </w:rPr>
        <w:t xml:space="preserve"> Support</w:t>
      </w:r>
      <w:r w:rsidR="004F77A0" w:rsidRPr="00BD52A7">
        <w:rPr>
          <w:rFonts w:cs="Arial"/>
        </w:rPr>
        <w:t xml:space="preserve"> teams</w:t>
      </w:r>
      <w:r w:rsidR="006C29C6" w:rsidRPr="00BD52A7">
        <w:rPr>
          <w:rFonts w:cs="Arial"/>
        </w:rPr>
        <w:t>)</w:t>
      </w:r>
    </w:p>
    <w:p w14:paraId="4077FFA3" w14:textId="52BC980D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Effectively managed</w:t>
      </w:r>
      <w:r w:rsidR="000E4048" w:rsidRPr="00BD52A7">
        <w:rPr>
          <w:rFonts w:cs="Arial"/>
        </w:rPr>
        <w:t xml:space="preserve"> </w:t>
      </w:r>
      <w:r w:rsidRPr="00BD52A7">
        <w:rPr>
          <w:rFonts w:cs="Arial"/>
        </w:rPr>
        <w:t>onshore</w:t>
      </w:r>
      <w:r w:rsidR="00802470" w:rsidRPr="00BD52A7">
        <w:rPr>
          <w:rFonts w:cs="Arial"/>
        </w:rPr>
        <w:t xml:space="preserve">, </w:t>
      </w:r>
      <w:proofErr w:type="gramStart"/>
      <w:r w:rsidR="00802470" w:rsidRPr="00BD52A7">
        <w:rPr>
          <w:rFonts w:cs="Arial"/>
        </w:rPr>
        <w:t>nearshore</w:t>
      </w:r>
      <w:proofErr w:type="gramEnd"/>
      <w:r w:rsidRPr="00BD52A7">
        <w:rPr>
          <w:rFonts w:cs="Arial"/>
        </w:rPr>
        <w:t xml:space="preserve"> and offshore teams of 47</w:t>
      </w:r>
      <w:r w:rsidR="00607699" w:rsidRPr="00BD52A7">
        <w:rPr>
          <w:rFonts w:cs="Arial"/>
        </w:rPr>
        <w:t>+</w:t>
      </w:r>
      <w:r w:rsidRPr="00BD52A7">
        <w:rPr>
          <w:rFonts w:cs="Arial"/>
        </w:rPr>
        <w:t xml:space="preserve"> employees and 15 seasonal contractors in 5 countries</w:t>
      </w:r>
    </w:p>
    <w:p w14:paraId="70AA4E73" w14:textId="67B668DB" w:rsidR="009C3143" w:rsidRPr="00BD52A7" w:rsidRDefault="009C3143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Responsible for high-quality technology deliverables to over 60,000 professional businesses and government agencies</w:t>
      </w:r>
      <w:r w:rsidR="0019064D" w:rsidRPr="00BD52A7">
        <w:rPr>
          <w:rFonts w:cs="Arial"/>
        </w:rPr>
        <w:t xml:space="preserve"> (desktop, </w:t>
      </w:r>
      <w:r w:rsidR="00CA08AD" w:rsidRPr="00BD52A7">
        <w:rPr>
          <w:rFonts w:cs="Arial"/>
        </w:rPr>
        <w:t>web, mobile</w:t>
      </w:r>
      <w:r w:rsidRPr="00BD52A7">
        <w:rPr>
          <w:rFonts w:cs="Arial"/>
        </w:rPr>
        <w:t xml:space="preserve">, </w:t>
      </w:r>
      <w:r w:rsidR="00CA08AD" w:rsidRPr="00BD52A7">
        <w:rPr>
          <w:rFonts w:cs="Arial"/>
        </w:rPr>
        <w:t>e</w:t>
      </w:r>
      <w:r w:rsidR="00C040A3" w:rsidRPr="00BD52A7">
        <w:rPr>
          <w:rFonts w:cs="Arial"/>
        </w:rPr>
        <w:t>C</w:t>
      </w:r>
      <w:r w:rsidR="00CA08AD" w:rsidRPr="00BD52A7">
        <w:rPr>
          <w:rFonts w:cs="Arial"/>
        </w:rPr>
        <w:t>ommerce consumer-faci</w:t>
      </w:r>
      <w:r w:rsidR="00C040A3" w:rsidRPr="00BD52A7">
        <w:rPr>
          <w:rFonts w:cs="Arial"/>
        </w:rPr>
        <w:t>ng apps</w:t>
      </w:r>
      <w:r w:rsidR="00CA08AD" w:rsidRPr="00BD52A7">
        <w:rPr>
          <w:rFonts w:cs="Arial"/>
        </w:rPr>
        <w:t>,</w:t>
      </w:r>
      <w:r w:rsidR="00C040A3" w:rsidRPr="00BD52A7">
        <w:rPr>
          <w:rFonts w:cs="Arial"/>
        </w:rPr>
        <w:t xml:space="preserve"> </w:t>
      </w:r>
      <w:r w:rsidR="00A44207" w:rsidRPr="00BD52A7">
        <w:rPr>
          <w:rFonts w:cs="Arial"/>
        </w:rPr>
        <w:t>B2B integrations), generating over $175 million in revenue</w:t>
      </w:r>
    </w:p>
    <w:p w14:paraId="3B5C417D" w14:textId="0A74E58B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Launched first cloud-native </w:t>
      </w:r>
      <w:r w:rsidR="00A10388" w:rsidRPr="00BD52A7">
        <w:rPr>
          <w:rFonts w:cs="Arial"/>
        </w:rPr>
        <w:t xml:space="preserve">web </w:t>
      </w:r>
      <w:r w:rsidRPr="00BD52A7">
        <w:rPr>
          <w:rFonts w:cs="Arial"/>
        </w:rPr>
        <w:t>tax compliance software in the professional accounting industry</w:t>
      </w:r>
      <w:r w:rsidR="006669C2" w:rsidRPr="00BD52A7">
        <w:rPr>
          <w:rFonts w:cs="Arial"/>
        </w:rPr>
        <w:t xml:space="preserve"> (API</w:t>
      </w:r>
      <w:r w:rsidR="003A7F89" w:rsidRPr="00BD52A7">
        <w:rPr>
          <w:rFonts w:cs="Arial"/>
        </w:rPr>
        <w:t xml:space="preserve">, </w:t>
      </w:r>
      <w:r w:rsidR="006669C2" w:rsidRPr="00BD52A7">
        <w:rPr>
          <w:rFonts w:cs="Arial"/>
        </w:rPr>
        <w:t>backend platform</w:t>
      </w:r>
      <w:r w:rsidR="003A7F89" w:rsidRPr="00BD52A7">
        <w:rPr>
          <w:rFonts w:cs="Arial"/>
        </w:rPr>
        <w:t>s)</w:t>
      </w:r>
    </w:p>
    <w:p w14:paraId="5D492C1B" w14:textId="4D8D0718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Directed product and process improvements for </w:t>
      </w:r>
      <w:r w:rsidR="00D914D8" w:rsidRPr="00BD52A7">
        <w:rPr>
          <w:rFonts w:cs="Arial"/>
        </w:rPr>
        <w:t>leading</w:t>
      </w:r>
      <w:r w:rsidR="00A971B6" w:rsidRPr="00BD52A7">
        <w:rPr>
          <w:rFonts w:cs="Arial"/>
        </w:rPr>
        <w:t xml:space="preserve"> </w:t>
      </w:r>
      <w:r w:rsidRPr="00BD52A7">
        <w:rPr>
          <w:rFonts w:cs="Arial"/>
        </w:rPr>
        <w:t>high-traffic transaction processing system</w:t>
      </w:r>
      <w:r w:rsidR="00D914D8" w:rsidRPr="00BD52A7">
        <w:rPr>
          <w:rFonts w:cs="Arial"/>
        </w:rPr>
        <w:t xml:space="preserve"> (</w:t>
      </w:r>
      <w:hyperlink r:id="rId6">
        <w:r w:rsidR="00D914D8" w:rsidRPr="00BD52A7">
          <w:rPr>
            <w:rFonts w:cs="Arial"/>
          </w:rPr>
          <w:t>https://bit.ly/33xRnFx</w:t>
        </w:r>
      </w:hyperlink>
      <w:r w:rsidR="00D914D8" w:rsidRPr="00BD52A7">
        <w:rPr>
          <w:rFonts w:cs="Arial"/>
        </w:rPr>
        <w:t>)</w:t>
      </w:r>
    </w:p>
    <w:p w14:paraId="175241F0" w14:textId="77C9F816" w:rsidR="007E40AD" w:rsidRPr="00BD52A7" w:rsidRDefault="00D6278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Led </w:t>
      </w:r>
      <w:r w:rsidR="00526865" w:rsidRPr="00BD52A7">
        <w:rPr>
          <w:rFonts w:cs="Arial"/>
        </w:rPr>
        <w:t>modernization initiatives to t</w:t>
      </w:r>
      <w:r w:rsidR="007E40AD" w:rsidRPr="00BD52A7">
        <w:rPr>
          <w:rFonts w:cs="Arial"/>
        </w:rPr>
        <w:t xml:space="preserve">ransform </w:t>
      </w:r>
      <w:r w:rsidR="00A44F19" w:rsidRPr="00BD52A7">
        <w:rPr>
          <w:rFonts w:cs="Arial"/>
        </w:rPr>
        <w:t xml:space="preserve">legacy </w:t>
      </w:r>
      <w:r w:rsidR="007E40AD" w:rsidRPr="00BD52A7">
        <w:rPr>
          <w:rFonts w:cs="Arial"/>
        </w:rPr>
        <w:t xml:space="preserve">monolithic </w:t>
      </w:r>
      <w:r w:rsidR="00A44F19" w:rsidRPr="00BD52A7">
        <w:rPr>
          <w:rFonts w:cs="Arial"/>
        </w:rPr>
        <w:t>systems</w:t>
      </w:r>
      <w:r w:rsidR="007E40AD" w:rsidRPr="00BD52A7">
        <w:rPr>
          <w:rFonts w:cs="Arial"/>
        </w:rPr>
        <w:t xml:space="preserve"> into decomposed services</w:t>
      </w:r>
      <w:r w:rsidR="00087D58" w:rsidRPr="00BD52A7">
        <w:rPr>
          <w:rFonts w:cs="Arial"/>
        </w:rPr>
        <w:t xml:space="preserve"> and shared components</w:t>
      </w:r>
    </w:p>
    <w:p w14:paraId="40B5B2FF" w14:textId="095F818E" w:rsidR="007E40AD" w:rsidRPr="00BD52A7" w:rsidRDefault="003E46E7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Championed creation of </w:t>
      </w:r>
      <w:r w:rsidR="009C002D" w:rsidRPr="00BD52A7">
        <w:rPr>
          <w:rFonts w:cs="Arial"/>
        </w:rPr>
        <w:t xml:space="preserve">a </w:t>
      </w:r>
      <w:r w:rsidRPr="00BD52A7">
        <w:rPr>
          <w:rFonts w:cs="Arial"/>
        </w:rPr>
        <w:t>global API</w:t>
      </w:r>
      <w:r w:rsidR="00DC02B2" w:rsidRPr="00BD52A7">
        <w:rPr>
          <w:rFonts w:cs="Arial"/>
        </w:rPr>
        <w:t xml:space="preserve"> platform</w:t>
      </w:r>
      <w:r w:rsidR="00E76E8B" w:rsidRPr="00BD52A7">
        <w:rPr>
          <w:rFonts w:cs="Arial"/>
        </w:rPr>
        <w:t xml:space="preserve"> wh</w:t>
      </w:r>
      <w:r w:rsidR="00A07BA7" w:rsidRPr="00BD52A7">
        <w:rPr>
          <w:rFonts w:cs="Arial"/>
        </w:rPr>
        <w:t xml:space="preserve">ich </w:t>
      </w:r>
      <w:r w:rsidR="007E1776" w:rsidRPr="00BD52A7">
        <w:rPr>
          <w:rFonts w:cs="Arial"/>
        </w:rPr>
        <w:t>pushed</w:t>
      </w:r>
      <w:r w:rsidR="00A07BA7" w:rsidRPr="00BD52A7">
        <w:rPr>
          <w:rFonts w:cs="Arial"/>
        </w:rPr>
        <w:t xml:space="preserve"> dramatic gains in productivity, speed, agility, and reliability</w:t>
      </w:r>
    </w:p>
    <w:p w14:paraId="09985618" w14:textId="22078B46" w:rsidR="00492201" w:rsidRPr="00BD52A7" w:rsidRDefault="00591C46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In c</w:t>
      </w:r>
      <w:r w:rsidR="00492201" w:rsidRPr="00BD52A7">
        <w:rPr>
          <w:rFonts w:cs="Arial"/>
        </w:rPr>
        <w:t>ollaborat</w:t>
      </w:r>
      <w:r w:rsidRPr="00BD52A7">
        <w:rPr>
          <w:rFonts w:cs="Arial"/>
        </w:rPr>
        <w:t>ion</w:t>
      </w:r>
      <w:r w:rsidR="00492201" w:rsidRPr="00BD52A7">
        <w:rPr>
          <w:rFonts w:cs="Arial"/>
        </w:rPr>
        <w:t xml:space="preserve"> with </w:t>
      </w:r>
      <w:r w:rsidR="008E7910" w:rsidRPr="00BD52A7">
        <w:rPr>
          <w:rFonts w:cs="Arial"/>
        </w:rPr>
        <w:t xml:space="preserve">the </w:t>
      </w:r>
      <w:r w:rsidR="00492201" w:rsidRPr="00BD52A7">
        <w:rPr>
          <w:rFonts w:cs="Arial"/>
        </w:rPr>
        <w:t>leaders</w:t>
      </w:r>
      <w:r w:rsidR="008E7910" w:rsidRPr="00BD52A7">
        <w:rPr>
          <w:rFonts w:cs="Arial"/>
        </w:rPr>
        <w:t>hip team</w:t>
      </w:r>
      <w:r w:rsidR="00492201" w:rsidRPr="00BD52A7">
        <w:rPr>
          <w:rFonts w:cs="Arial"/>
        </w:rPr>
        <w:t xml:space="preserve"> define</w:t>
      </w:r>
      <w:r w:rsidRPr="00BD52A7">
        <w:rPr>
          <w:rFonts w:cs="Arial"/>
        </w:rPr>
        <w:t>d</w:t>
      </w:r>
      <w:r w:rsidR="00492201" w:rsidRPr="00BD52A7">
        <w:rPr>
          <w:rFonts w:cs="Arial"/>
        </w:rPr>
        <w:t xml:space="preserve"> product strategy for enabling </w:t>
      </w:r>
      <w:r w:rsidR="009C002D" w:rsidRPr="00BD52A7">
        <w:rPr>
          <w:rFonts w:cs="Arial"/>
        </w:rPr>
        <w:t xml:space="preserve">a </w:t>
      </w:r>
      <w:r w:rsidR="00492201" w:rsidRPr="00BD52A7">
        <w:rPr>
          <w:rFonts w:cs="Arial"/>
        </w:rPr>
        <w:t>global API framework monetization (API-as-a-Product)</w:t>
      </w:r>
      <w:r w:rsidR="005440C3" w:rsidRPr="00BD52A7">
        <w:rPr>
          <w:rFonts w:cs="Arial"/>
        </w:rPr>
        <w:t xml:space="preserve"> and led the business initiative to drive partners program success through better channel enablement tools</w:t>
      </w:r>
    </w:p>
    <w:p w14:paraId="40D3C69C" w14:textId="1A171500" w:rsidR="006C4941" w:rsidRPr="00BD52A7" w:rsidRDefault="006C494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Influenced adaption of an effective product development culture based on CALMS model (Collaboration, Automation, Lean, Measurement, and Sharing), created the Operations department (DevOps</w:t>
      </w:r>
      <w:r w:rsidR="0084439B" w:rsidRPr="00BD52A7">
        <w:rPr>
          <w:rFonts w:cs="Arial"/>
        </w:rPr>
        <w:t>/SRE</w:t>
      </w:r>
      <w:r w:rsidRPr="00BD52A7">
        <w:rPr>
          <w:rFonts w:cs="Arial"/>
        </w:rPr>
        <w:t xml:space="preserve">), led executions of "Proof of concept" (POCs) on Service </w:t>
      </w:r>
      <w:r w:rsidR="009B0EA1" w:rsidRPr="00BD52A7">
        <w:rPr>
          <w:rFonts w:cs="Arial"/>
        </w:rPr>
        <w:t>M</w:t>
      </w:r>
      <w:r w:rsidRPr="00BD52A7">
        <w:rPr>
          <w:rFonts w:cs="Arial"/>
        </w:rPr>
        <w:t>esh, API management, Web, and Mobile technologies and plans for adoption</w:t>
      </w:r>
    </w:p>
    <w:p w14:paraId="2E9A1E33" w14:textId="43A2A9A9" w:rsidR="00D46E3A" w:rsidRPr="00BD52A7" w:rsidRDefault="00EB1066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lastRenderedPageBreak/>
        <w:t>Developed strategic partnerships with major vendors and financial service providers, supporting B2B/B2C integrations (transactional, ERP, authentication, payment, and analytics integrations with major US banks and government systems)</w:t>
      </w:r>
    </w:p>
    <w:p w14:paraId="7D144E7C" w14:textId="77777777" w:rsidR="00D1137E" w:rsidRPr="00BD52A7" w:rsidRDefault="00D1137E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Transformed the organization from a waterfall project methodology to Agile Software (Scrum/SAFe/Kanban)</w:t>
      </w:r>
    </w:p>
    <w:p w14:paraId="3A0422E1" w14:textId="6843ECB4" w:rsidR="00D46E3A" w:rsidRPr="00BD52A7" w:rsidRDefault="00207127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Aligned standard procedures and policies in Application Development, Quality Assurance, Data Center Operations, and IT to meet audit, security, compliance, and service level expectations (Attained CMMI Capability Level 1 and 2)</w:t>
      </w:r>
    </w:p>
    <w:p w14:paraId="59F81D56" w14:textId="5561AD05" w:rsidR="00130B21" w:rsidRPr="00BD52A7" w:rsidRDefault="00130B2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Transformed Quality Testing by investing in automation</w:t>
      </w:r>
      <w:r w:rsidR="008750E7" w:rsidRPr="00BD52A7">
        <w:rPr>
          <w:rFonts w:cs="Arial"/>
        </w:rPr>
        <w:t xml:space="preserve">, </w:t>
      </w:r>
      <w:r w:rsidRPr="00BD52A7">
        <w:rPr>
          <w:rFonts w:cs="Arial"/>
        </w:rPr>
        <w:t>scalability</w:t>
      </w:r>
      <w:r w:rsidR="009B0EA1" w:rsidRPr="00BD52A7">
        <w:rPr>
          <w:rFonts w:cs="Arial"/>
        </w:rPr>
        <w:t>,</w:t>
      </w:r>
      <w:r w:rsidR="008750E7" w:rsidRPr="00BD52A7">
        <w:rPr>
          <w:rFonts w:cs="Arial"/>
        </w:rPr>
        <w:t xml:space="preserve"> and strategy</w:t>
      </w:r>
      <w:r w:rsidR="008D1F92" w:rsidRPr="00BD52A7">
        <w:rPr>
          <w:rFonts w:cs="Arial"/>
        </w:rPr>
        <w:t>, including behavioral targeting</w:t>
      </w:r>
    </w:p>
    <w:p w14:paraId="116E6EA4" w14:textId="0E64467A" w:rsidR="00E87596" w:rsidRPr="00BD52A7" w:rsidRDefault="00095A7F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Improved customer experience by</w:t>
      </w:r>
      <w:r w:rsidR="0088201A" w:rsidRPr="00BD52A7">
        <w:rPr>
          <w:rFonts w:cs="Arial"/>
        </w:rPr>
        <w:t xml:space="preserve"> </w:t>
      </w:r>
      <w:r w:rsidR="007E3BA8" w:rsidRPr="00BD52A7">
        <w:rPr>
          <w:rFonts w:cs="Arial"/>
        </w:rPr>
        <w:t>launching</w:t>
      </w:r>
      <w:r w:rsidR="0088201A" w:rsidRPr="00BD52A7">
        <w:rPr>
          <w:rFonts w:cs="Arial"/>
        </w:rPr>
        <w:t xml:space="preserve"> self-service portals and</w:t>
      </w:r>
      <w:r w:rsidR="004970AF" w:rsidRPr="00BD52A7">
        <w:rPr>
          <w:rFonts w:cs="Arial"/>
        </w:rPr>
        <w:t xml:space="preserve"> implementing a</w:t>
      </w:r>
      <w:r w:rsidR="005D472E" w:rsidRPr="00BD52A7">
        <w:rPr>
          <w:rFonts w:cs="Arial"/>
        </w:rPr>
        <w:t>n AI</w:t>
      </w:r>
      <w:r w:rsidR="004970AF" w:rsidRPr="00BD52A7">
        <w:rPr>
          <w:rFonts w:cs="Arial"/>
        </w:rPr>
        <w:t xml:space="preserve"> bot-based support strategy</w:t>
      </w:r>
    </w:p>
    <w:p w14:paraId="2B4DEAF5" w14:textId="6C60B8E5" w:rsidR="006B39F0" w:rsidRPr="00BD52A7" w:rsidRDefault="001833A5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Launched a cross-divisional business analytics platform</w:t>
      </w:r>
      <w:r w:rsidR="00DC6D66" w:rsidRPr="00BD52A7">
        <w:rPr>
          <w:rFonts w:cs="Arial"/>
        </w:rPr>
        <w:t>,</w:t>
      </w:r>
      <w:r w:rsidRPr="00BD52A7">
        <w:rPr>
          <w:rFonts w:cs="Arial"/>
        </w:rPr>
        <w:t xml:space="preserve"> aggregating data </w:t>
      </w:r>
      <w:r w:rsidR="00DC6D66" w:rsidRPr="00BD52A7">
        <w:rPr>
          <w:rFonts w:cs="Arial"/>
        </w:rPr>
        <w:t>across diverse sources</w:t>
      </w:r>
      <w:r w:rsidR="006B39F0" w:rsidRPr="00BD52A7">
        <w:rPr>
          <w:rFonts w:cs="Arial"/>
        </w:rPr>
        <w:t xml:space="preserve"> and providing consumers with business insights for day-to-day operations, executive reports</w:t>
      </w:r>
      <w:r w:rsidR="00FA68D1" w:rsidRPr="00BD52A7">
        <w:rPr>
          <w:rFonts w:cs="Arial"/>
        </w:rPr>
        <w:t xml:space="preserve">, product </w:t>
      </w:r>
      <w:r w:rsidR="00C81F11" w:rsidRPr="00BD52A7">
        <w:rPr>
          <w:rFonts w:cs="Arial"/>
        </w:rPr>
        <w:t xml:space="preserve">usage, and predictive analysis </w:t>
      </w:r>
    </w:p>
    <w:p w14:paraId="05EAD5F0" w14:textId="3B437F4F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Consolidated four </w:t>
      </w:r>
      <w:r w:rsidR="00755476" w:rsidRPr="00BD52A7">
        <w:rPr>
          <w:rFonts w:cs="Arial"/>
        </w:rPr>
        <w:t xml:space="preserve">regional </w:t>
      </w:r>
      <w:r w:rsidRPr="00BD52A7">
        <w:rPr>
          <w:rFonts w:cs="Arial"/>
        </w:rPr>
        <w:t>data centers in two geographically redundant IBM data centers</w:t>
      </w:r>
    </w:p>
    <w:p w14:paraId="1D1DFB55" w14:textId="77777777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>Migrated over 200 hosted legacy systems across 900+ servers with virtually no impact on business operations to the cloud (Azure/AWS)</w:t>
      </w:r>
    </w:p>
    <w:p w14:paraId="7EE80B2F" w14:textId="4F1DE77F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Architected and managed the implementation of a disaster recovery </w:t>
      </w:r>
      <w:r w:rsidR="006449C0" w:rsidRPr="00BD52A7">
        <w:rPr>
          <w:rFonts w:cs="Arial"/>
        </w:rPr>
        <w:t xml:space="preserve">strategy </w:t>
      </w:r>
      <w:r w:rsidR="00A10BAC" w:rsidRPr="00BD52A7">
        <w:rPr>
          <w:rFonts w:cs="Arial"/>
        </w:rPr>
        <w:t xml:space="preserve">as a part of </w:t>
      </w:r>
      <w:r w:rsidR="00170686" w:rsidRPr="00BD52A7">
        <w:rPr>
          <w:rFonts w:cs="Arial"/>
        </w:rPr>
        <w:t xml:space="preserve">the </w:t>
      </w:r>
      <w:r w:rsidR="00A10BAC" w:rsidRPr="00BD52A7">
        <w:rPr>
          <w:rFonts w:cs="Arial"/>
        </w:rPr>
        <w:t>corporate b</w:t>
      </w:r>
      <w:r w:rsidRPr="00BD52A7">
        <w:rPr>
          <w:rFonts w:cs="Arial"/>
        </w:rPr>
        <w:t xml:space="preserve">usiness </w:t>
      </w:r>
      <w:r w:rsidR="00A10BAC" w:rsidRPr="00BD52A7">
        <w:rPr>
          <w:rFonts w:cs="Arial"/>
        </w:rPr>
        <w:t>c</w:t>
      </w:r>
      <w:r w:rsidRPr="00BD52A7">
        <w:rPr>
          <w:rFonts w:cs="Arial"/>
        </w:rPr>
        <w:t>ontinuity</w:t>
      </w:r>
    </w:p>
    <w:p w14:paraId="2701F9B8" w14:textId="012C7DD2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</w:rPr>
        <w:t xml:space="preserve">Executed post-acquisition integration of three </w:t>
      </w:r>
      <w:r w:rsidR="00AA04FF" w:rsidRPr="00BD52A7">
        <w:rPr>
          <w:rFonts w:cs="Arial"/>
        </w:rPr>
        <w:t xml:space="preserve">major </w:t>
      </w:r>
      <w:r w:rsidRPr="00BD52A7">
        <w:rPr>
          <w:rFonts w:cs="Arial"/>
        </w:rPr>
        <w:t>tax software companies, transforming and running complex business operations at scale</w:t>
      </w:r>
    </w:p>
    <w:p w14:paraId="11D5D433" w14:textId="4157F233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  <w:b/>
          <w:bCs/>
        </w:rPr>
        <w:t>Notable Partners</w:t>
      </w:r>
      <w:r w:rsidR="008C0152" w:rsidRPr="00BD52A7">
        <w:rPr>
          <w:rFonts w:cs="Arial"/>
          <w:b/>
          <w:bCs/>
        </w:rPr>
        <w:t>/</w:t>
      </w:r>
      <w:r w:rsidRPr="00BD52A7">
        <w:rPr>
          <w:rFonts w:cs="Arial"/>
          <w:b/>
          <w:bCs/>
        </w:rPr>
        <w:t>Clients:</w:t>
      </w:r>
      <w:r w:rsidRPr="00BD52A7">
        <w:rPr>
          <w:rFonts w:cs="Arial"/>
        </w:rPr>
        <w:t xml:space="preserve"> IRS, HSBC, TPG (Santa Barbara), River City, Republic Bank, PwC, </w:t>
      </w:r>
      <w:proofErr w:type="spellStart"/>
      <w:r w:rsidRPr="00BD52A7">
        <w:rPr>
          <w:rFonts w:cs="Arial"/>
        </w:rPr>
        <w:t>H&amp;RBlock</w:t>
      </w:r>
      <w:proofErr w:type="spellEnd"/>
      <w:r w:rsidRPr="00BD52A7">
        <w:rPr>
          <w:rFonts w:cs="Arial"/>
        </w:rPr>
        <w:t>, Western Union</w:t>
      </w:r>
    </w:p>
    <w:p w14:paraId="533A5F86" w14:textId="48712A25" w:rsidR="00492201" w:rsidRPr="00BD52A7" w:rsidRDefault="00492201" w:rsidP="00F57FB8">
      <w:pPr>
        <w:pStyle w:val="ListParagraph"/>
        <w:jc w:val="both"/>
        <w:rPr>
          <w:rFonts w:cs="Arial"/>
        </w:rPr>
      </w:pPr>
      <w:r w:rsidRPr="00BD52A7">
        <w:rPr>
          <w:rFonts w:cs="Arial"/>
          <w:b/>
          <w:bCs/>
        </w:rPr>
        <w:t>Supported Standard and Regulatory Compliance requirements:</w:t>
      </w:r>
      <w:r w:rsidRPr="00BD52A7">
        <w:rPr>
          <w:rFonts w:cs="Arial"/>
        </w:rPr>
        <w:t xml:space="preserve"> SOX, SSAE, ISO27001, GDPR, NIST, PCI</w:t>
      </w:r>
    </w:p>
    <w:p w14:paraId="016F7DF6" w14:textId="77777777" w:rsidR="00492201" w:rsidRPr="001A5B5F" w:rsidRDefault="00492201" w:rsidP="001A5B5F"/>
    <w:p w14:paraId="2D3FF786" w14:textId="77777777" w:rsidR="00492201" w:rsidRPr="001A5B5F" w:rsidRDefault="00492201" w:rsidP="00C04E9A">
      <w:pPr>
        <w:pStyle w:val="Heading1"/>
      </w:pPr>
      <w:r w:rsidRPr="001A5B5F">
        <w:t>RELEVANT EXPERIENCE</w:t>
      </w:r>
    </w:p>
    <w:p w14:paraId="0A078928" w14:textId="77777777" w:rsidR="00492201" w:rsidRPr="001A5B5F" w:rsidRDefault="00492201" w:rsidP="001A5B5F"/>
    <w:p w14:paraId="5E25685B" w14:textId="575FE47C" w:rsidR="00492201" w:rsidRPr="001A5B5F" w:rsidRDefault="00492201" w:rsidP="00C04E9A">
      <w:pPr>
        <w:pStyle w:val="Heading2"/>
      </w:pPr>
      <w:r w:rsidRPr="001A5B5F">
        <w:t>UNIVERSAL TAX SYSTEMS INC., ROME, GA</w:t>
      </w:r>
    </w:p>
    <w:p w14:paraId="61BF7A43" w14:textId="36D0EE80" w:rsidR="005325D0" w:rsidRPr="00BD52A7" w:rsidRDefault="005325D0" w:rsidP="00943F64">
      <w:pPr>
        <w:pStyle w:val="ListParagraph"/>
        <w:rPr>
          <w:rFonts w:cs="Arial"/>
        </w:rPr>
      </w:pPr>
      <w:r w:rsidRPr="00BD52A7">
        <w:rPr>
          <w:rFonts w:cs="Arial"/>
        </w:rPr>
        <w:t>Manager</w:t>
      </w:r>
      <w:r w:rsidR="009E6F1B" w:rsidRPr="00BD52A7">
        <w:rPr>
          <w:rFonts w:cs="Arial"/>
        </w:rPr>
        <w:t>, Application Development</w:t>
      </w:r>
    </w:p>
    <w:p w14:paraId="5C2162AE" w14:textId="14281BCE" w:rsidR="00492201" w:rsidRPr="00BD52A7" w:rsidRDefault="00492201" w:rsidP="00943F64">
      <w:pPr>
        <w:pStyle w:val="ListParagraph"/>
        <w:rPr>
          <w:rFonts w:cs="Arial"/>
        </w:rPr>
      </w:pPr>
      <w:r w:rsidRPr="00BD52A7">
        <w:rPr>
          <w:rFonts w:cs="Arial"/>
        </w:rPr>
        <w:t>Software Development Team Lead</w:t>
      </w:r>
    </w:p>
    <w:p w14:paraId="07D399DC" w14:textId="77777777" w:rsidR="00492201" w:rsidRPr="00BD52A7" w:rsidRDefault="00492201" w:rsidP="00943F64">
      <w:pPr>
        <w:pStyle w:val="ListParagraph"/>
        <w:rPr>
          <w:rFonts w:cs="Arial"/>
        </w:rPr>
      </w:pPr>
      <w:r w:rsidRPr="00BD52A7">
        <w:rPr>
          <w:rFonts w:cs="Arial"/>
        </w:rPr>
        <w:t>Senior Software Architect</w:t>
      </w:r>
    </w:p>
    <w:p w14:paraId="5BC24EEF" w14:textId="77777777" w:rsidR="00492201" w:rsidRPr="00BD52A7" w:rsidRDefault="00492201" w:rsidP="00943F64">
      <w:pPr>
        <w:pStyle w:val="ListParagraph"/>
        <w:rPr>
          <w:rFonts w:cs="Arial"/>
        </w:rPr>
      </w:pPr>
      <w:r w:rsidRPr="00BD52A7">
        <w:rPr>
          <w:rFonts w:cs="Arial"/>
        </w:rPr>
        <w:t>Software Developer</w:t>
      </w:r>
    </w:p>
    <w:p w14:paraId="485B01A3" w14:textId="3302DA9A" w:rsidR="00492201" w:rsidRPr="001A5B5F" w:rsidRDefault="00492201" w:rsidP="00C04E9A">
      <w:pPr>
        <w:pStyle w:val="Heading1"/>
      </w:pPr>
      <w:r w:rsidRPr="001A5B5F">
        <w:t xml:space="preserve">TECHNICAL </w:t>
      </w:r>
      <w:r w:rsidR="006F3B48">
        <w:t>PORTFOLIO</w:t>
      </w:r>
    </w:p>
    <w:p w14:paraId="665AA9BF" w14:textId="77777777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Product &amp; Technology Leadership</w:t>
      </w:r>
      <w:r w:rsidRPr="00BD52A7">
        <w:rPr>
          <w:rFonts w:cs="Arial"/>
        </w:rPr>
        <w:t xml:space="preserve"> (Strategic Planning, Product Development, Process Improvements)</w:t>
      </w:r>
    </w:p>
    <w:p w14:paraId="3F2EF4EE" w14:textId="77777777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Software Engineering</w:t>
      </w:r>
      <w:r w:rsidRPr="00BD52A7">
        <w:rPr>
          <w:rFonts w:cs="Arial"/>
        </w:rPr>
        <w:t xml:space="preserve"> (SDLC, Agile/SAFe/Kanban, Scaled Agile Framework, KPIs Measurement, Microservices, Cloud Native, Mobile, .NET, C#, JAVA/J2EE, REST, MVC, ASP.NET, WCF, Web API, React.js, Node.js, Python, MySQL, Oracle, PLSQL, SQL, VSTS, GIT, Redis, Scala, Maven, Jenkins, Cucumber, MSBuild, Android/iOS mobile product development: Flutter/Swift, Project Management Analytics, SOAP, WebLogic, Junit, Perl, Spring/</w:t>
      </w:r>
      <w:proofErr w:type="spellStart"/>
      <w:r w:rsidRPr="00BD52A7">
        <w:rPr>
          <w:rFonts w:cs="Arial"/>
        </w:rPr>
        <w:t>Springboot</w:t>
      </w:r>
      <w:proofErr w:type="spellEnd"/>
      <w:r w:rsidRPr="00BD52A7">
        <w:rPr>
          <w:rFonts w:cs="Arial"/>
        </w:rPr>
        <w:t>, Bootstrap, MQ, MongoDB, PostgreSQL, Cassandra)</w:t>
      </w:r>
    </w:p>
    <w:p w14:paraId="0777218F" w14:textId="77777777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Data Center Operations</w:t>
      </w:r>
      <w:r w:rsidRPr="00BD52A7">
        <w:rPr>
          <w:rFonts w:cs="Arial"/>
        </w:rPr>
        <w:t xml:space="preserve"> (DevOps, Change Management Controls, ITIL, NOC, Logs &amp; Event Management, Service Management, Change management, Azure DevOps, Elasticsearch, ServiceNow, Nessus, IBM QRadar, PagerDuty, DataDog, AppDynamics Telemetry, Release Management, CI/CD pipelines, Automation/Orchestration Puppet/Chef, PowerShell/Bash/Python, Site Reliability Engineering, Cost Optimization, </w:t>
      </w:r>
      <w:proofErr w:type="spellStart"/>
      <w:r w:rsidRPr="00BD52A7">
        <w:rPr>
          <w:rFonts w:cs="Arial"/>
        </w:rPr>
        <w:t>Redhat</w:t>
      </w:r>
      <w:proofErr w:type="spellEnd"/>
      <w:r w:rsidRPr="00BD52A7">
        <w:rPr>
          <w:rFonts w:cs="Arial"/>
        </w:rPr>
        <w:t>)</w:t>
      </w:r>
    </w:p>
    <w:p w14:paraId="004F2F4A" w14:textId="77777777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Quality &amp; Performance</w:t>
      </w:r>
      <w:r w:rsidRPr="00BD52A7">
        <w:rPr>
          <w:rFonts w:cs="Arial"/>
        </w:rPr>
        <w:t xml:space="preserve"> (Test, Event and Domain Driven Design, Operational Readiness, Scalability and Performance Testing, TFS, IIS, Apache, Selenium, JMeter, Hibernate)</w:t>
      </w:r>
    </w:p>
    <w:p w14:paraId="78D5D02B" w14:textId="4E71F1B8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Cloud Computing / Cloud Readiness / Cloud Migration</w:t>
      </w:r>
      <w:r w:rsidRPr="00BD52A7">
        <w:rPr>
          <w:rFonts w:cs="Arial"/>
        </w:rPr>
        <w:t xml:space="preserve"> (IAAS, PAAS, SAAS, DAAS, FAAS</w:t>
      </w:r>
      <w:r w:rsidR="00BB2E4D" w:rsidRPr="00BD52A7">
        <w:rPr>
          <w:rFonts w:cs="Arial"/>
        </w:rPr>
        <w:t>, API-as</w:t>
      </w:r>
      <w:r w:rsidR="004C6189" w:rsidRPr="00BD52A7">
        <w:rPr>
          <w:rFonts w:cs="Arial"/>
        </w:rPr>
        <w:t>-a-Service</w:t>
      </w:r>
      <w:r w:rsidRPr="00BD52A7">
        <w:rPr>
          <w:rFonts w:cs="Arial"/>
        </w:rPr>
        <w:t>)</w:t>
      </w:r>
    </w:p>
    <w:p w14:paraId="3D9FFADB" w14:textId="7DE346EB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Cloud Infrastructure</w:t>
      </w:r>
      <w:r w:rsidRPr="00BD52A7">
        <w:rPr>
          <w:rFonts w:cs="Arial"/>
        </w:rPr>
        <w:t xml:space="preserve"> (Private/Public/Hybrid, Azure/AWS, VMWare, NetScaler, NETApp, Infrastructure as a Code)</w:t>
      </w:r>
    </w:p>
    <w:p w14:paraId="3D6787BD" w14:textId="669868A3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Business Continuity</w:t>
      </w:r>
      <w:r w:rsidRPr="00BD52A7">
        <w:rPr>
          <w:rFonts w:cs="Arial"/>
        </w:rPr>
        <w:t xml:space="preserve"> (Availability, Resiliency, Disaster Recovery, Data Retention, Incident</w:t>
      </w:r>
      <w:r w:rsidR="00A818EC" w:rsidRPr="00BD52A7">
        <w:rPr>
          <w:rFonts w:cs="Arial"/>
        </w:rPr>
        <w:t>, and</w:t>
      </w:r>
      <w:r w:rsidRPr="00BD52A7">
        <w:rPr>
          <w:rFonts w:cs="Arial"/>
        </w:rPr>
        <w:t xml:space="preserve"> Crisis Management)</w:t>
      </w:r>
    </w:p>
    <w:p w14:paraId="47CF31E1" w14:textId="34E5952B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Systems Integration</w:t>
      </w:r>
      <w:r w:rsidRPr="00BD52A7">
        <w:rPr>
          <w:rFonts w:cs="Arial"/>
        </w:rPr>
        <w:t xml:space="preserve"> (M&amp;A Integrations, B2B</w:t>
      </w:r>
      <w:r w:rsidR="00A818EC" w:rsidRPr="00BD52A7">
        <w:rPr>
          <w:rFonts w:cs="Arial"/>
        </w:rPr>
        <w:t xml:space="preserve">, </w:t>
      </w:r>
      <w:r w:rsidRPr="00BD52A7">
        <w:rPr>
          <w:rFonts w:cs="Arial"/>
        </w:rPr>
        <w:t>B2C, API Management, Salesforce, Big Machines, Softrax, EBS, SAP)</w:t>
      </w:r>
    </w:p>
    <w:p w14:paraId="72B964DE" w14:textId="2D97BB1A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Business &amp; IT Analysis and Predictions</w:t>
      </w:r>
      <w:r w:rsidRPr="00BD52A7">
        <w:rPr>
          <w:rFonts w:cs="Arial"/>
        </w:rPr>
        <w:t xml:space="preserve"> (PowerBI, SQL, SSIS/SSRS/SSAS, Event/Stream Analytics, BigData)</w:t>
      </w:r>
    </w:p>
    <w:p w14:paraId="4D5F9A93" w14:textId="2839AA9F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People Leadership &amp; Development</w:t>
      </w:r>
      <w:r w:rsidRPr="00BD52A7">
        <w:rPr>
          <w:rFonts w:cs="Arial"/>
        </w:rPr>
        <w:t xml:space="preserve"> (Talent Development/Mentoring/Training, CapEx/OpEx Budgeting, Outsourcing)</w:t>
      </w:r>
    </w:p>
    <w:p w14:paraId="67B9D20A" w14:textId="4A9A1F9A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Governance, Risk &amp; Compliance</w:t>
      </w:r>
      <w:r w:rsidRPr="00BD52A7">
        <w:rPr>
          <w:rFonts w:cs="Arial"/>
        </w:rPr>
        <w:t xml:space="preserve"> (Assessment &amp; Mitigation, Legal/Security/Regulatory, SOX</w:t>
      </w:r>
      <w:r w:rsidR="00E07904" w:rsidRPr="00BD52A7">
        <w:rPr>
          <w:rFonts w:cs="Arial"/>
        </w:rPr>
        <w:t>/</w:t>
      </w:r>
      <w:r w:rsidRPr="00BD52A7">
        <w:rPr>
          <w:rFonts w:cs="Arial"/>
        </w:rPr>
        <w:t>SSAE</w:t>
      </w:r>
      <w:r w:rsidR="00E07904" w:rsidRPr="00BD52A7">
        <w:rPr>
          <w:rFonts w:cs="Arial"/>
        </w:rPr>
        <w:t>/</w:t>
      </w:r>
      <w:r w:rsidRPr="00BD52A7">
        <w:rPr>
          <w:rFonts w:cs="Arial"/>
        </w:rPr>
        <w:t>ISO, NIST, PCI)</w:t>
      </w:r>
    </w:p>
    <w:p w14:paraId="5EBBC543" w14:textId="676ACC8A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Communications</w:t>
      </w:r>
      <w:r w:rsidRPr="00BD52A7">
        <w:rPr>
          <w:rFonts w:cs="Arial"/>
        </w:rPr>
        <w:t xml:space="preserve"> (Leadership Briefings, Client Engagements, C-Level Reporting</w:t>
      </w:r>
      <w:r w:rsidR="00E07904" w:rsidRPr="00BD52A7">
        <w:rPr>
          <w:rFonts w:cs="Arial"/>
        </w:rPr>
        <w:t xml:space="preserve">, </w:t>
      </w:r>
      <w:r w:rsidRPr="00BD52A7">
        <w:rPr>
          <w:rFonts w:cs="Arial"/>
        </w:rPr>
        <w:t>Presentations: Analytics &amp; Forecast)</w:t>
      </w:r>
    </w:p>
    <w:p w14:paraId="648B904D" w14:textId="77777777" w:rsidR="00492201" w:rsidRPr="00BD52A7" w:rsidRDefault="00492201" w:rsidP="00F57FB8">
      <w:pPr>
        <w:pStyle w:val="ListParagraph"/>
        <w:rPr>
          <w:rFonts w:cs="Arial"/>
        </w:rPr>
      </w:pPr>
      <w:r w:rsidRPr="00BD52A7">
        <w:rPr>
          <w:rFonts w:cs="Arial"/>
          <w:b/>
          <w:bCs/>
        </w:rPr>
        <w:t>Vendor Management</w:t>
      </w:r>
      <w:r w:rsidRPr="00BD52A7">
        <w:rPr>
          <w:rFonts w:cs="Arial"/>
        </w:rPr>
        <w:t xml:space="preserve"> (Contracts &amp; Policies Management, Legal Compliance, SOWs, License &amp; Asset Management)</w:t>
      </w:r>
    </w:p>
    <w:p w14:paraId="592BC891" w14:textId="77777777" w:rsidR="00492201" w:rsidRPr="001A5B5F" w:rsidRDefault="00492201" w:rsidP="001A5B5F"/>
    <w:p w14:paraId="3E8506FB" w14:textId="77777777" w:rsidR="00492201" w:rsidRPr="001A5B5F" w:rsidRDefault="00492201" w:rsidP="00C04E9A">
      <w:pPr>
        <w:pStyle w:val="Heading1"/>
      </w:pPr>
      <w:r w:rsidRPr="001A5B5F">
        <w:t>EDUCATION</w:t>
      </w:r>
    </w:p>
    <w:p w14:paraId="10699477" w14:textId="77777777" w:rsidR="00492201" w:rsidRPr="00BD52A7" w:rsidRDefault="00492201" w:rsidP="00943F64">
      <w:pPr>
        <w:pStyle w:val="ListParagraph"/>
        <w:rPr>
          <w:rFonts w:cs="Arial"/>
        </w:rPr>
      </w:pPr>
      <w:r w:rsidRPr="00BD52A7">
        <w:rPr>
          <w:rFonts w:cs="Arial"/>
        </w:rPr>
        <w:t>Bachelor of Science in Computer Science (major) • Artificial Intelligence (minor)</w:t>
      </w:r>
    </w:p>
    <w:p w14:paraId="08369E61" w14:textId="60A5D547" w:rsidR="000957C4" w:rsidRPr="00BD52A7" w:rsidRDefault="00492201" w:rsidP="00943F64">
      <w:pPr>
        <w:pStyle w:val="ListParagraph"/>
        <w:rPr>
          <w:rFonts w:cs="Arial"/>
        </w:rPr>
      </w:pPr>
      <w:r w:rsidRPr="00BD52A7">
        <w:rPr>
          <w:rFonts w:cs="Arial"/>
        </w:rPr>
        <w:t>Moscow State University of Instrument Engineering and Computer Science</w:t>
      </w:r>
    </w:p>
    <w:p w14:paraId="54F400F3" w14:textId="11D143D0" w:rsidR="004A5D51" w:rsidRDefault="004A5D51" w:rsidP="004A5D51"/>
    <w:p w14:paraId="78389425" w14:textId="77777777" w:rsidR="004A5D51" w:rsidRPr="001A5B5F" w:rsidRDefault="004A5D51" w:rsidP="004A5D51">
      <w:pPr>
        <w:pStyle w:val="Heading2"/>
        <w:jc w:val="center"/>
      </w:pPr>
      <w:r w:rsidRPr="001A5B5F">
        <w:t>US Citizen / Authorized to work in the US for any employer</w:t>
      </w:r>
    </w:p>
    <w:sectPr w:rsidR="004A5D51" w:rsidRPr="001A5B5F" w:rsidSect="00F5720F">
      <w:pgSz w:w="12240" w:h="15840" w:code="1"/>
      <w:pgMar w:top="864" w:right="720" w:bottom="86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mo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087A35"/>
    <w:multiLevelType w:val="hybridMultilevel"/>
    <w:tmpl w:val="372A8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4FE4BAF"/>
    <w:multiLevelType w:val="hybridMultilevel"/>
    <w:tmpl w:val="725E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AA5F4A"/>
    <w:multiLevelType w:val="hybridMultilevel"/>
    <w:tmpl w:val="574EA058"/>
    <w:lvl w:ilvl="0" w:tplc="D2AED4AA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Arimo" w:hAnsi="Arimo" w:hint="default"/>
        <w:caps w:val="0"/>
        <w:strike w:val="0"/>
        <w:dstrike w:val="0"/>
        <w:vanish w:val="0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DaxNDc0MDQ3MrVU0lEKTi0uzszPAykwrgUAEOh7FywAAAA="/>
  </w:docVars>
  <w:rsids>
    <w:rsidRoot w:val="000957C4"/>
    <w:rsid w:val="0003228C"/>
    <w:rsid w:val="00046A86"/>
    <w:rsid w:val="00053668"/>
    <w:rsid w:val="00076B29"/>
    <w:rsid w:val="00087D58"/>
    <w:rsid w:val="000957C4"/>
    <w:rsid w:val="00095A7F"/>
    <w:rsid w:val="000A2436"/>
    <w:rsid w:val="000B4EC8"/>
    <w:rsid w:val="000D2FCF"/>
    <w:rsid w:val="000E4048"/>
    <w:rsid w:val="00103F63"/>
    <w:rsid w:val="001043A5"/>
    <w:rsid w:val="00105307"/>
    <w:rsid w:val="001053AD"/>
    <w:rsid w:val="00121CCF"/>
    <w:rsid w:val="00130B21"/>
    <w:rsid w:val="00150EC5"/>
    <w:rsid w:val="00163A3B"/>
    <w:rsid w:val="00170686"/>
    <w:rsid w:val="00181336"/>
    <w:rsid w:val="001833A5"/>
    <w:rsid w:val="0019064D"/>
    <w:rsid w:val="001A5B5F"/>
    <w:rsid w:val="001D58A2"/>
    <w:rsid w:val="001D58AA"/>
    <w:rsid w:val="001E4A99"/>
    <w:rsid w:val="00207127"/>
    <w:rsid w:val="0023154B"/>
    <w:rsid w:val="002367A9"/>
    <w:rsid w:val="0024192C"/>
    <w:rsid w:val="002470FD"/>
    <w:rsid w:val="00275D0D"/>
    <w:rsid w:val="002923B0"/>
    <w:rsid w:val="0029298F"/>
    <w:rsid w:val="002A43A1"/>
    <w:rsid w:val="002A6F49"/>
    <w:rsid w:val="002B5F35"/>
    <w:rsid w:val="002B6E5E"/>
    <w:rsid w:val="002D5A96"/>
    <w:rsid w:val="002E3F7B"/>
    <w:rsid w:val="003107C2"/>
    <w:rsid w:val="00324895"/>
    <w:rsid w:val="00327549"/>
    <w:rsid w:val="003306E8"/>
    <w:rsid w:val="00330866"/>
    <w:rsid w:val="00355427"/>
    <w:rsid w:val="00362949"/>
    <w:rsid w:val="00370373"/>
    <w:rsid w:val="003768E1"/>
    <w:rsid w:val="003A7F89"/>
    <w:rsid w:val="003B40A7"/>
    <w:rsid w:val="003B54BD"/>
    <w:rsid w:val="003C0B11"/>
    <w:rsid w:val="003C2523"/>
    <w:rsid w:val="003E1CBA"/>
    <w:rsid w:val="003E46E7"/>
    <w:rsid w:val="003F5DD3"/>
    <w:rsid w:val="0042635D"/>
    <w:rsid w:val="0043357D"/>
    <w:rsid w:val="004348A9"/>
    <w:rsid w:val="004407B5"/>
    <w:rsid w:val="00440BB4"/>
    <w:rsid w:val="0045673D"/>
    <w:rsid w:val="00463C5A"/>
    <w:rsid w:val="00473A4A"/>
    <w:rsid w:val="00473A53"/>
    <w:rsid w:val="00492201"/>
    <w:rsid w:val="00495928"/>
    <w:rsid w:val="004970AF"/>
    <w:rsid w:val="004A4CC3"/>
    <w:rsid w:val="004A4F76"/>
    <w:rsid w:val="004A5D51"/>
    <w:rsid w:val="004A71A5"/>
    <w:rsid w:val="004B0918"/>
    <w:rsid w:val="004C0180"/>
    <w:rsid w:val="004C0B00"/>
    <w:rsid w:val="004C1DBF"/>
    <w:rsid w:val="004C30C7"/>
    <w:rsid w:val="004C5C64"/>
    <w:rsid w:val="004C6189"/>
    <w:rsid w:val="004D0382"/>
    <w:rsid w:val="004E0E2A"/>
    <w:rsid w:val="004E18CF"/>
    <w:rsid w:val="004E52E7"/>
    <w:rsid w:val="004E6ACF"/>
    <w:rsid w:val="004F1DA9"/>
    <w:rsid w:val="004F77A0"/>
    <w:rsid w:val="0051321E"/>
    <w:rsid w:val="005151FF"/>
    <w:rsid w:val="00526865"/>
    <w:rsid w:val="005325D0"/>
    <w:rsid w:val="005440C3"/>
    <w:rsid w:val="00556F81"/>
    <w:rsid w:val="00577A6D"/>
    <w:rsid w:val="00582210"/>
    <w:rsid w:val="00591C46"/>
    <w:rsid w:val="00596A64"/>
    <w:rsid w:val="005973D8"/>
    <w:rsid w:val="005D30EE"/>
    <w:rsid w:val="005D472E"/>
    <w:rsid w:val="005F4C98"/>
    <w:rsid w:val="00600D1D"/>
    <w:rsid w:val="00607699"/>
    <w:rsid w:val="00614F76"/>
    <w:rsid w:val="00620AEF"/>
    <w:rsid w:val="00623113"/>
    <w:rsid w:val="006449C0"/>
    <w:rsid w:val="006669C2"/>
    <w:rsid w:val="00687FD8"/>
    <w:rsid w:val="00693B7E"/>
    <w:rsid w:val="006A5EA6"/>
    <w:rsid w:val="006A6EF7"/>
    <w:rsid w:val="006B3224"/>
    <w:rsid w:val="006B39F0"/>
    <w:rsid w:val="006B524F"/>
    <w:rsid w:val="006C29C6"/>
    <w:rsid w:val="006C4941"/>
    <w:rsid w:val="006D08AB"/>
    <w:rsid w:val="006D2746"/>
    <w:rsid w:val="006E0240"/>
    <w:rsid w:val="006E74BC"/>
    <w:rsid w:val="006F3B48"/>
    <w:rsid w:val="006F4F57"/>
    <w:rsid w:val="006F5D8B"/>
    <w:rsid w:val="00755476"/>
    <w:rsid w:val="0077233F"/>
    <w:rsid w:val="007C65FC"/>
    <w:rsid w:val="007E1776"/>
    <w:rsid w:val="007E365C"/>
    <w:rsid w:val="007E3BA8"/>
    <w:rsid w:val="007E40AD"/>
    <w:rsid w:val="007F22D4"/>
    <w:rsid w:val="007F6B99"/>
    <w:rsid w:val="00802470"/>
    <w:rsid w:val="00816A86"/>
    <w:rsid w:val="00816F89"/>
    <w:rsid w:val="0082714E"/>
    <w:rsid w:val="008368E2"/>
    <w:rsid w:val="0084321E"/>
    <w:rsid w:val="0084439B"/>
    <w:rsid w:val="008618D1"/>
    <w:rsid w:val="0086740A"/>
    <w:rsid w:val="008750E7"/>
    <w:rsid w:val="0088201A"/>
    <w:rsid w:val="00885BAC"/>
    <w:rsid w:val="0088696F"/>
    <w:rsid w:val="008874AE"/>
    <w:rsid w:val="008A6F8E"/>
    <w:rsid w:val="008B20FB"/>
    <w:rsid w:val="008B3040"/>
    <w:rsid w:val="008B6125"/>
    <w:rsid w:val="008B78C4"/>
    <w:rsid w:val="008C0152"/>
    <w:rsid w:val="008C223B"/>
    <w:rsid w:val="008D1F92"/>
    <w:rsid w:val="008E7910"/>
    <w:rsid w:val="00910C7E"/>
    <w:rsid w:val="00920ED5"/>
    <w:rsid w:val="00926BB7"/>
    <w:rsid w:val="00943F64"/>
    <w:rsid w:val="0095421C"/>
    <w:rsid w:val="009544DB"/>
    <w:rsid w:val="0099089C"/>
    <w:rsid w:val="009B0EA1"/>
    <w:rsid w:val="009B223C"/>
    <w:rsid w:val="009C002D"/>
    <w:rsid w:val="009C3143"/>
    <w:rsid w:val="009E6F1B"/>
    <w:rsid w:val="00A01F60"/>
    <w:rsid w:val="00A07BA7"/>
    <w:rsid w:val="00A10388"/>
    <w:rsid w:val="00A10BAC"/>
    <w:rsid w:val="00A10C23"/>
    <w:rsid w:val="00A2044E"/>
    <w:rsid w:val="00A34F04"/>
    <w:rsid w:val="00A44207"/>
    <w:rsid w:val="00A44F19"/>
    <w:rsid w:val="00A55BB8"/>
    <w:rsid w:val="00A55C21"/>
    <w:rsid w:val="00A71616"/>
    <w:rsid w:val="00A818EC"/>
    <w:rsid w:val="00A871C2"/>
    <w:rsid w:val="00A95BBD"/>
    <w:rsid w:val="00A971B6"/>
    <w:rsid w:val="00AA04FF"/>
    <w:rsid w:val="00AB03E9"/>
    <w:rsid w:val="00AB3C62"/>
    <w:rsid w:val="00AB4C19"/>
    <w:rsid w:val="00AB5156"/>
    <w:rsid w:val="00AF7A8C"/>
    <w:rsid w:val="00B010FE"/>
    <w:rsid w:val="00B364E0"/>
    <w:rsid w:val="00B6024D"/>
    <w:rsid w:val="00B71584"/>
    <w:rsid w:val="00B76A4C"/>
    <w:rsid w:val="00BB2E4D"/>
    <w:rsid w:val="00BC175A"/>
    <w:rsid w:val="00BC270C"/>
    <w:rsid w:val="00BD52A7"/>
    <w:rsid w:val="00BD5EF3"/>
    <w:rsid w:val="00BE4D67"/>
    <w:rsid w:val="00C040A3"/>
    <w:rsid w:val="00C04E9A"/>
    <w:rsid w:val="00C13394"/>
    <w:rsid w:val="00C251CF"/>
    <w:rsid w:val="00C27542"/>
    <w:rsid w:val="00C56EB4"/>
    <w:rsid w:val="00C6709D"/>
    <w:rsid w:val="00C81F11"/>
    <w:rsid w:val="00C86C47"/>
    <w:rsid w:val="00C902D3"/>
    <w:rsid w:val="00C92FA3"/>
    <w:rsid w:val="00C96D3C"/>
    <w:rsid w:val="00C96D78"/>
    <w:rsid w:val="00CA08AD"/>
    <w:rsid w:val="00CA0FA7"/>
    <w:rsid w:val="00CA3D21"/>
    <w:rsid w:val="00CA5591"/>
    <w:rsid w:val="00CC6FBC"/>
    <w:rsid w:val="00D1137E"/>
    <w:rsid w:val="00D15842"/>
    <w:rsid w:val="00D3108C"/>
    <w:rsid w:val="00D45D5F"/>
    <w:rsid w:val="00D46A1E"/>
    <w:rsid w:val="00D46E3A"/>
    <w:rsid w:val="00D5796D"/>
    <w:rsid w:val="00D62781"/>
    <w:rsid w:val="00D72A66"/>
    <w:rsid w:val="00D7336C"/>
    <w:rsid w:val="00D914D8"/>
    <w:rsid w:val="00DA01E5"/>
    <w:rsid w:val="00DC02B2"/>
    <w:rsid w:val="00DC6D66"/>
    <w:rsid w:val="00DF0D10"/>
    <w:rsid w:val="00DF5425"/>
    <w:rsid w:val="00E07904"/>
    <w:rsid w:val="00E128C2"/>
    <w:rsid w:val="00E2754A"/>
    <w:rsid w:val="00E526E5"/>
    <w:rsid w:val="00E76E8B"/>
    <w:rsid w:val="00E8397D"/>
    <w:rsid w:val="00E87596"/>
    <w:rsid w:val="00E87D49"/>
    <w:rsid w:val="00EB1066"/>
    <w:rsid w:val="00EB3C56"/>
    <w:rsid w:val="00ED5B63"/>
    <w:rsid w:val="00EE45EC"/>
    <w:rsid w:val="00EE58DC"/>
    <w:rsid w:val="00EF245F"/>
    <w:rsid w:val="00F062AE"/>
    <w:rsid w:val="00F503E2"/>
    <w:rsid w:val="00F568D3"/>
    <w:rsid w:val="00F5720F"/>
    <w:rsid w:val="00F57FB8"/>
    <w:rsid w:val="00F84379"/>
    <w:rsid w:val="00FA23FD"/>
    <w:rsid w:val="00FA68D1"/>
    <w:rsid w:val="00FB52DD"/>
    <w:rsid w:val="00FC5586"/>
    <w:rsid w:val="00FE28BD"/>
    <w:rsid w:val="00FF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38A30"/>
  <w15:chartTrackingRefBased/>
  <w15:docId w15:val="{2EAA109E-A732-4B10-A642-A57BC996A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2A7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5307"/>
    <w:pPr>
      <w:keepNext/>
      <w:keepLines/>
      <w:spacing w:before="120" w:after="12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05307"/>
    <w:pPr>
      <w:tabs>
        <w:tab w:val="left" w:pos="0"/>
        <w:tab w:val="right" w:pos="11520"/>
      </w:tabs>
      <w:spacing w:before="40" w:after="40"/>
      <w:jc w:val="left"/>
      <w:outlineLvl w:val="1"/>
    </w:pPr>
    <w:rPr>
      <w:sz w:val="24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A23FD"/>
    <w:pPr>
      <w:outlineLvl w:val="2"/>
    </w:pPr>
    <w:rPr>
      <w:sz w:val="22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325D0"/>
    <w:pPr>
      <w:outlineLvl w:val="3"/>
    </w:pPr>
    <w:rPr>
      <w:i/>
      <w:iCs/>
      <w:color w:val="2F5496" w:themeColor="accent1" w:themeShade="B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DF5425"/>
  </w:style>
  <w:style w:type="character" w:customStyle="1" w:styleId="Heading1Char">
    <w:name w:val="Heading 1 Char"/>
    <w:basedOn w:val="DefaultParagraphFont"/>
    <w:link w:val="Heading1"/>
    <w:uiPriority w:val="9"/>
    <w:rsid w:val="00105307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5307"/>
    <w:rPr>
      <w:rFonts w:ascii="Arial" w:eastAsiaTheme="majorEastAsia" w:hAnsi="Arial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23FD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325D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FF5731"/>
    <w:pPr>
      <w:numPr>
        <w:numId w:val="3"/>
      </w:numPr>
      <w:ind w:left="180" w:hanging="18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8397D"/>
    <w:pPr>
      <w:contextualSpacing/>
      <w:jc w:val="center"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397D"/>
    <w:rPr>
      <w:rFonts w:ascii="Arial" w:eastAsiaTheme="majorEastAsia" w:hAnsi="Arial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48A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48A9"/>
    <w:rPr>
      <w:rFonts w:ascii="Arial" w:eastAsiaTheme="minorEastAsia" w:hAnsi="Arial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F7A8C"/>
    <w:rPr>
      <w:rFonts w:ascii="Arial" w:hAnsi="Arial"/>
      <w:i w:val="0"/>
      <w:iCs/>
      <w:color w:val="auto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4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t.ly/33xRnF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F5796-6A35-4B81-BD4D-49E0D3641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20</Words>
  <Characters>809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Odintsov</dc:creator>
  <cp:keywords/>
  <dc:description/>
  <cp:lastModifiedBy>Alex Odintsov</cp:lastModifiedBy>
  <cp:revision>6</cp:revision>
  <cp:lastPrinted>2020-08-31T11:10:00Z</cp:lastPrinted>
  <dcterms:created xsi:type="dcterms:W3CDTF">2020-08-31T11:05:00Z</dcterms:created>
  <dcterms:modified xsi:type="dcterms:W3CDTF">2020-08-31T12:43:00Z</dcterms:modified>
</cp:coreProperties>
</file>